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0e837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3:50:08Z</dcterms:created>
  <dcterms:modified xsi:type="dcterms:W3CDTF">2019-01-04T13:50:08Z</dcterms:modified>
</cp:coreProperties>
</file>